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085CF" w14:textId="2A592330" w:rsidR="00AC0B92" w:rsidRPr="001E3A46" w:rsidRDefault="00AC0B92" w:rsidP="00AC0B92">
      <w:pPr>
        <w:jc w:val="center"/>
        <w:rPr>
          <w:sz w:val="44"/>
          <w:szCs w:val="44"/>
        </w:rPr>
      </w:pPr>
      <w:r w:rsidRPr="001E3A46">
        <w:rPr>
          <w:sz w:val="44"/>
          <w:szCs w:val="44"/>
        </w:rPr>
        <w:t>C++ Project</w:t>
      </w:r>
    </w:p>
    <w:p w14:paraId="0FA4AEE8" w14:textId="38A7A9C7" w:rsidR="00A22556" w:rsidRPr="001E3A46" w:rsidRDefault="00AC0B92" w:rsidP="00AC0B92">
      <w:pPr>
        <w:jc w:val="center"/>
        <w:rPr>
          <w:sz w:val="44"/>
          <w:szCs w:val="44"/>
        </w:rPr>
      </w:pPr>
      <w:r w:rsidRPr="001E3A46">
        <w:rPr>
          <w:sz w:val="44"/>
          <w:szCs w:val="44"/>
        </w:rPr>
        <w:t>Group 19</w:t>
      </w:r>
    </w:p>
    <w:p w14:paraId="1328F9C2" w14:textId="4D233153" w:rsidR="00AC0B92" w:rsidRDefault="00AC0B92" w:rsidP="00AC0B92">
      <w:pPr>
        <w:jc w:val="center"/>
        <w:rPr>
          <w:sz w:val="32"/>
          <w:szCs w:val="32"/>
        </w:rPr>
      </w:pPr>
      <w:r>
        <w:rPr>
          <w:sz w:val="32"/>
          <w:szCs w:val="32"/>
        </w:rPr>
        <w:t>Stickman-Fight</w:t>
      </w:r>
    </w:p>
    <w:p w14:paraId="06DBC50C" w14:textId="77777777" w:rsidR="00DA1A3A" w:rsidRPr="00464B7A" w:rsidRDefault="00AC0B92" w:rsidP="00DA1A3A">
      <w:pPr>
        <w:rPr>
          <w:sz w:val="40"/>
          <w:szCs w:val="40"/>
        </w:rPr>
      </w:pPr>
      <w:r w:rsidRPr="00464B7A">
        <w:rPr>
          <w:sz w:val="40"/>
          <w:szCs w:val="40"/>
        </w:rPr>
        <w:t>Team members</w:t>
      </w:r>
      <w:r w:rsidR="003871B4" w:rsidRPr="00464B7A">
        <w:rPr>
          <w:sz w:val="40"/>
          <w:szCs w:val="40"/>
        </w:rPr>
        <w:t>:</w:t>
      </w:r>
    </w:p>
    <w:p w14:paraId="66BEA56C" w14:textId="3E7DB592" w:rsidR="007510CD" w:rsidRPr="00464B7A" w:rsidRDefault="007510CD" w:rsidP="00DA1A3A">
      <w:pPr>
        <w:rPr>
          <w:rFonts w:cstheme="minorHAnsi"/>
          <w:color w:val="212529"/>
          <w:sz w:val="32"/>
          <w:szCs w:val="32"/>
        </w:rPr>
      </w:pPr>
      <w:r w:rsidRPr="007510CD">
        <w:rPr>
          <w:rFonts w:eastAsia="Times New Roman" w:cstheme="minorHAnsi"/>
          <w:color w:val="212529"/>
          <w:sz w:val="32"/>
          <w:szCs w:val="32"/>
          <w:lang w:eastAsia="en-IN"/>
        </w:rPr>
        <w:t>Poorneswar Reddy Chaganti</w:t>
      </w:r>
      <w:r w:rsidR="00DA1A3A" w:rsidRPr="00464B7A">
        <w:rPr>
          <w:rFonts w:eastAsia="Times New Roman" w:cstheme="minorHAnsi"/>
          <w:color w:val="212529"/>
          <w:sz w:val="32"/>
          <w:szCs w:val="32"/>
          <w:lang w:eastAsia="en-IN"/>
        </w:rPr>
        <w:tab/>
      </w:r>
      <w:r w:rsidR="00DA1A3A" w:rsidRPr="00464B7A">
        <w:rPr>
          <w:rFonts w:eastAsia="Times New Roman" w:cstheme="minorHAnsi"/>
          <w:color w:val="212529"/>
          <w:sz w:val="32"/>
          <w:szCs w:val="32"/>
          <w:lang w:eastAsia="en-IN"/>
        </w:rPr>
        <w:tab/>
      </w:r>
      <w:r w:rsidR="00DA1A3A" w:rsidRPr="00464B7A">
        <w:rPr>
          <w:rFonts w:cstheme="minorHAnsi"/>
          <w:color w:val="212529"/>
          <w:sz w:val="32"/>
          <w:szCs w:val="32"/>
        </w:rPr>
        <w:t>IMT2020545</w:t>
      </w:r>
    </w:p>
    <w:p w14:paraId="77AB6D44" w14:textId="4CB5B8A5" w:rsidR="00D348F6" w:rsidRPr="00464B7A" w:rsidRDefault="00D348F6" w:rsidP="00DA1A3A">
      <w:pPr>
        <w:rPr>
          <w:sz w:val="32"/>
          <w:szCs w:val="32"/>
        </w:rPr>
      </w:pPr>
      <w:r w:rsidRPr="000687CD">
        <w:rPr>
          <w:color w:val="212529"/>
          <w:sz w:val="32"/>
          <w:szCs w:val="32"/>
        </w:rPr>
        <w:t>Shaurya A</w:t>
      </w:r>
      <w:r w:rsidR="00D41806" w:rsidRPr="000687CD">
        <w:rPr>
          <w:color w:val="212529"/>
          <w:sz w:val="32"/>
          <w:szCs w:val="32"/>
        </w:rPr>
        <w:t>grawal</w:t>
      </w:r>
      <w:r w:rsidR="00D41806">
        <w:tab/>
      </w:r>
      <w:r w:rsidR="00D41806">
        <w:tab/>
      </w:r>
      <w:r w:rsidR="00D41806">
        <w:tab/>
      </w:r>
      <w:r w:rsidR="00D41806">
        <w:tab/>
      </w:r>
      <w:r w:rsidR="00D41806" w:rsidRPr="000687CD">
        <w:rPr>
          <w:color w:val="212529"/>
          <w:sz w:val="32"/>
          <w:szCs w:val="32"/>
        </w:rPr>
        <w:t>IMT2020539</w:t>
      </w:r>
    </w:p>
    <w:p w14:paraId="03FAECD7" w14:textId="3605DFEF" w:rsidR="00A4756A" w:rsidRPr="00464B7A" w:rsidRDefault="00A4756A" w:rsidP="00AC0B92">
      <w:pPr>
        <w:rPr>
          <w:rFonts w:cstheme="minorHAnsi"/>
          <w:sz w:val="32"/>
          <w:szCs w:val="32"/>
        </w:rPr>
      </w:pPr>
      <w:r w:rsidRPr="00464B7A">
        <w:rPr>
          <w:rFonts w:cstheme="minorHAnsi"/>
          <w:sz w:val="32"/>
          <w:szCs w:val="32"/>
        </w:rPr>
        <w:t>Chaithanya Reddy</w:t>
      </w:r>
      <w:r w:rsidR="000A28F1" w:rsidRPr="00464B7A">
        <w:rPr>
          <w:rFonts w:cstheme="minorHAnsi"/>
          <w:sz w:val="32"/>
          <w:szCs w:val="32"/>
        </w:rPr>
        <w:t xml:space="preserve"> Challapalli</w:t>
      </w:r>
      <w:r w:rsidR="000A28F1" w:rsidRPr="00464B7A">
        <w:rPr>
          <w:rFonts w:cstheme="minorHAnsi"/>
          <w:sz w:val="32"/>
          <w:szCs w:val="32"/>
        </w:rPr>
        <w:tab/>
      </w:r>
      <w:r w:rsidR="00464B7A" w:rsidRPr="00464B7A">
        <w:rPr>
          <w:rFonts w:cstheme="minorHAnsi"/>
          <w:sz w:val="32"/>
          <w:szCs w:val="32"/>
        </w:rPr>
        <w:tab/>
      </w:r>
      <w:r w:rsidR="000A28F1" w:rsidRPr="00464B7A">
        <w:rPr>
          <w:rFonts w:cstheme="minorHAnsi"/>
          <w:sz w:val="32"/>
          <w:szCs w:val="32"/>
        </w:rPr>
        <w:t>IMT2020054</w:t>
      </w:r>
    </w:p>
    <w:p w14:paraId="369C5DDB" w14:textId="643D44A4" w:rsidR="003871B4" w:rsidRPr="00464B7A" w:rsidRDefault="003871B4" w:rsidP="00AC0B92">
      <w:pPr>
        <w:rPr>
          <w:rFonts w:cstheme="minorHAnsi"/>
          <w:sz w:val="32"/>
          <w:szCs w:val="32"/>
        </w:rPr>
      </w:pPr>
      <w:r w:rsidRPr="00464B7A">
        <w:rPr>
          <w:rFonts w:cstheme="minorHAnsi"/>
          <w:sz w:val="32"/>
          <w:szCs w:val="32"/>
        </w:rPr>
        <w:t>Hasanabbas Momin</w:t>
      </w:r>
      <w:r w:rsidR="00D41806" w:rsidRPr="00464B7A">
        <w:rPr>
          <w:rFonts w:cstheme="minorHAnsi"/>
          <w:sz w:val="32"/>
          <w:szCs w:val="32"/>
        </w:rPr>
        <w:tab/>
      </w:r>
      <w:r w:rsidR="00D41806" w:rsidRPr="00464B7A">
        <w:rPr>
          <w:rFonts w:cstheme="minorHAnsi"/>
          <w:sz w:val="32"/>
          <w:szCs w:val="32"/>
        </w:rPr>
        <w:tab/>
      </w:r>
      <w:r w:rsidR="00464B7A" w:rsidRPr="00464B7A">
        <w:rPr>
          <w:rFonts w:cstheme="minorHAnsi"/>
          <w:sz w:val="32"/>
          <w:szCs w:val="32"/>
        </w:rPr>
        <w:tab/>
      </w:r>
      <w:r w:rsidR="00D41806" w:rsidRPr="00464B7A">
        <w:rPr>
          <w:rFonts w:cstheme="minorHAnsi"/>
          <w:sz w:val="32"/>
          <w:szCs w:val="32"/>
        </w:rPr>
        <w:tab/>
        <w:t>IMT2020066</w:t>
      </w:r>
    </w:p>
    <w:p w14:paraId="21E05709" w14:textId="1D7F41A4" w:rsidR="004948EF" w:rsidRPr="00464B7A" w:rsidRDefault="0028174D" w:rsidP="00AC0B92">
      <w:pPr>
        <w:rPr>
          <w:rFonts w:cstheme="minorHAnsi"/>
          <w:sz w:val="32"/>
          <w:szCs w:val="32"/>
        </w:rPr>
      </w:pPr>
      <w:r w:rsidRPr="00464B7A">
        <w:rPr>
          <w:rFonts w:cstheme="minorHAnsi"/>
          <w:sz w:val="32"/>
          <w:szCs w:val="32"/>
        </w:rPr>
        <w:t>Ashish Gatreddy</w:t>
      </w:r>
      <w:r w:rsidR="00682DC6" w:rsidRPr="00464B7A">
        <w:rPr>
          <w:rFonts w:cstheme="minorHAnsi"/>
          <w:sz w:val="32"/>
          <w:szCs w:val="32"/>
        </w:rPr>
        <w:tab/>
      </w:r>
      <w:r w:rsidR="00682DC6" w:rsidRPr="00464B7A">
        <w:rPr>
          <w:rFonts w:cstheme="minorHAnsi"/>
          <w:sz w:val="32"/>
          <w:szCs w:val="32"/>
        </w:rPr>
        <w:tab/>
      </w:r>
      <w:r w:rsidR="00682DC6" w:rsidRPr="00464B7A">
        <w:rPr>
          <w:rFonts w:cstheme="minorHAnsi"/>
          <w:sz w:val="32"/>
          <w:szCs w:val="32"/>
        </w:rPr>
        <w:tab/>
      </w:r>
      <w:r w:rsidR="00464B7A" w:rsidRPr="00464B7A">
        <w:rPr>
          <w:rFonts w:cstheme="minorHAnsi"/>
          <w:sz w:val="32"/>
          <w:szCs w:val="32"/>
        </w:rPr>
        <w:tab/>
      </w:r>
      <w:r w:rsidR="00682DC6" w:rsidRPr="00464B7A">
        <w:rPr>
          <w:rFonts w:cstheme="minorHAnsi"/>
          <w:sz w:val="32"/>
          <w:szCs w:val="32"/>
        </w:rPr>
        <w:tab/>
        <w:t>IMT2020073</w:t>
      </w:r>
    </w:p>
    <w:p w14:paraId="15EA5811" w14:textId="5A414896" w:rsidR="0059579B" w:rsidRDefault="0059579B" w:rsidP="00AC0B92">
      <w:pPr>
        <w:rPr>
          <w:sz w:val="32"/>
          <w:szCs w:val="32"/>
        </w:rPr>
      </w:pPr>
    </w:p>
    <w:p w14:paraId="6A3094E5" w14:textId="77777777" w:rsidR="00391E81" w:rsidRDefault="00391E81" w:rsidP="00AC0B92">
      <w:pPr>
        <w:rPr>
          <w:sz w:val="32"/>
          <w:szCs w:val="32"/>
        </w:rPr>
      </w:pPr>
    </w:p>
    <w:p w14:paraId="158A761D" w14:textId="26539EAF" w:rsidR="0059579B" w:rsidRDefault="0059579B" w:rsidP="00391E81">
      <w:pPr>
        <w:jc w:val="center"/>
        <w:rPr>
          <w:sz w:val="32"/>
          <w:szCs w:val="32"/>
        </w:rPr>
      </w:pPr>
      <w:r>
        <w:rPr>
          <w:sz w:val="32"/>
          <w:szCs w:val="32"/>
        </w:rPr>
        <w:t>Abstract:</w:t>
      </w:r>
    </w:p>
    <w:p w14:paraId="70FB730B" w14:textId="65DD5AF3" w:rsidR="0059579B" w:rsidRDefault="004F7492" w:rsidP="00AC0B92">
      <w:pPr>
        <w:rPr>
          <w:sz w:val="32"/>
          <w:szCs w:val="32"/>
        </w:rPr>
      </w:pPr>
      <w:r>
        <w:rPr>
          <w:sz w:val="32"/>
          <w:szCs w:val="32"/>
        </w:rPr>
        <w:t xml:space="preserve">Our team has </w:t>
      </w:r>
      <w:r w:rsidR="0078701D">
        <w:rPr>
          <w:sz w:val="32"/>
          <w:szCs w:val="32"/>
        </w:rPr>
        <w:t>created the game Stickman-Fight with all basic elements such as character (hero as well as enemy), scoreboard, movement of objects,</w:t>
      </w:r>
      <w:r w:rsidR="0095584A">
        <w:rPr>
          <w:sz w:val="32"/>
          <w:szCs w:val="32"/>
        </w:rPr>
        <w:t xml:space="preserve"> animation,</w:t>
      </w:r>
      <w:r w:rsidR="0078701D">
        <w:rPr>
          <w:sz w:val="32"/>
          <w:szCs w:val="32"/>
        </w:rPr>
        <w:t xml:space="preserve"> </w:t>
      </w:r>
      <w:r w:rsidR="0095584A">
        <w:rPr>
          <w:sz w:val="32"/>
          <w:szCs w:val="32"/>
        </w:rPr>
        <w:t>collisions, music etc</w:t>
      </w:r>
      <w:r w:rsidR="00B95ABE">
        <w:rPr>
          <w:sz w:val="32"/>
          <w:szCs w:val="32"/>
        </w:rPr>
        <w:t xml:space="preserve"> using concepts</w:t>
      </w:r>
      <w:r w:rsidR="00554978">
        <w:rPr>
          <w:sz w:val="32"/>
          <w:szCs w:val="32"/>
        </w:rPr>
        <w:t xml:space="preserve"> of OOP taught in this course</w:t>
      </w:r>
      <w:r w:rsidR="0095584A">
        <w:rPr>
          <w:sz w:val="32"/>
          <w:szCs w:val="32"/>
        </w:rPr>
        <w:t>.</w:t>
      </w:r>
      <w:r w:rsidR="00554978">
        <w:rPr>
          <w:sz w:val="32"/>
          <w:szCs w:val="32"/>
        </w:rPr>
        <w:t xml:space="preserve"> </w:t>
      </w:r>
      <w:r w:rsidR="00D90D36">
        <w:rPr>
          <w:sz w:val="32"/>
          <w:szCs w:val="32"/>
        </w:rPr>
        <w:t xml:space="preserve">The game starts with the main menu screen from which one can navigate to the game or </w:t>
      </w:r>
      <w:r w:rsidR="00B30F89">
        <w:rPr>
          <w:sz w:val="32"/>
          <w:szCs w:val="32"/>
        </w:rPr>
        <w:t>L</w:t>
      </w:r>
      <w:r w:rsidR="00D90D36">
        <w:rPr>
          <w:sz w:val="32"/>
          <w:szCs w:val="32"/>
        </w:rPr>
        <w:t>eaderboard screen</w:t>
      </w:r>
      <w:r w:rsidR="00B30F89">
        <w:rPr>
          <w:sz w:val="32"/>
          <w:szCs w:val="32"/>
        </w:rPr>
        <w:t>. All 3 screen has different background music to them.</w:t>
      </w:r>
    </w:p>
    <w:p w14:paraId="77F71668" w14:textId="734E4092" w:rsidR="00B30F89" w:rsidRDefault="007E27CA" w:rsidP="00AC0B92">
      <w:pPr>
        <w:rPr>
          <w:sz w:val="32"/>
          <w:szCs w:val="32"/>
        </w:rPr>
      </w:pPr>
      <w:r>
        <w:rPr>
          <w:sz w:val="32"/>
          <w:szCs w:val="32"/>
        </w:rPr>
        <w:t xml:space="preserve">The game starts with a hero (the Hulk) in middle and enemy popping and running from both ends towards the </w:t>
      </w:r>
      <w:r w:rsidR="00822BBB">
        <w:rPr>
          <w:sz w:val="32"/>
          <w:szCs w:val="32"/>
        </w:rPr>
        <w:t xml:space="preserve">hero. The goal is the kill the enemy before it reaches </w:t>
      </w:r>
      <w:r w:rsidR="00BB7195">
        <w:rPr>
          <w:sz w:val="32"/>
          <w:szCs w:val="32"/>
        </w:rPr>
        <w:t>too close to the hero in which case the hero dies and the game ends.</w:t>
      </w:r>
      <w:r w:rsidR="003A1E6A">
        <w:rPr>
          <w:sz w:val="32"/>
          <w:szCs w:val="32"/>
        </w:rPr>
        <w:t xml:space="preserve"> </w:t>
      </w:r>
    </w:p>
    <w:p w14:paraId="6042C98C" w14:textId="3A2CA910" w:rsidR="00391E81" w:rsidRDefault="009F0E6C" w:rsidP="00AC0B92">
      <w:pPr>
        <w:rPr>
          <w:sz w:val="32"/>
          <w:szCs w:val="32"/>
        </w:rPr>
      </w:pPr>
      <w:r>
        <w:rPr>
          <w:sz w:val="32"/>
          <w:szCs w:val="32"/>
        </w:rPr>
        <w:t xml:space="preserve">Github link:  </w:t>
      </w:r>
      <w:r w:rsidRPr="009F0E6C">
        <w:rPr>
          <w:sz w:val="32"/>
          <w:szCs w:val="32"/>
        </w:rPr>
        <w:t>https://github.com/Hasanabbas-Momin/Stickman-Fight</w:t>
      </w:r>
    </w:p>
    <w:p w14:paraId="1C101C00" w14:textId="310EE253" w:rsidR="003A1E6A" w:rsidRDefault="003A1E6A" w:rsidP="00AC0B92">
      <w:pPr>
        <w:rPr>
          <w:sz w:val="32"/>
          <w:szCs w:val="32"/>
        </w:rPr>
      </w:pPr>
    </w:p>
    <w:p w14:paraId="491A0A43" w14:textId="77777777" w:rsidR="001E3A46" w:rsidRDefault="001E3A46" w:rsidP="00AC0B92">
      <w:pPr>
        <w:rPr>
          <w:sz w:val="32"/>
          <w:szCs w:val="32"/>
        </w:rPr>
      </w:pPr>
    </w:p>
    <w:p w14:paraId="6E32B752" w14:textId="77777777" w:rsidR="001E3A46" w:rsidRDefault="001E3A46" w:rsidP="00AC0B92">
      <w:pPr>
        <w:rPr>
          <w:sz w:val="32"/>
          <w:szCs w:val="32"/>
        </w:rPr>
      </w:pPr>
    </w:p>
    <w:p w14:paraId="230D5814" w14:textId="7A602293" w:rsidR="003A1E6A" w:rsidRDefault="003A1E6A" w:rsidP="001E3A46">
      <w:pPr>
        <w:jc w:val="center"/>
        <w:rPr>
          <w:sz w:val="32"/>
          <w:szCs w:val="32"/>
        </w:rPr>
      </w:pPr>
      <w:r>
        <w:rPr>
          <w:sz w:val="32"/>
          <w:szCs w:val="32"/>
        </w:rPr>
        <w:t>Instructions</w:t>
      </w:r>
      <w:r w:rsidR="002E77F3">
        <w:rPr>
          <w:sz w:val="32"/>
          <w:szCs w:val="32"/>
        </w:rPr>
        <w:t xml:space="preserve"> to run the game</w:t>
      </w:r>
      <w:r>
        <w:rPr>
          <w:sz w:val="32"/>
          <w:szCs w:val="32"/>
        </w:rPr>
        <w:t>:</w:t>
      </w:r>
    </w:p>
    <w:p w14:paraId="6EE489AF" w14:textId="56726CF8" w:rsidR="00137C84" w:rsidRDefault="008E6786" w:rsidP="006F5409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37C84">
        <w:rPr>
          <w:sz w:val="32"/>
          <w:szCs w:val="32"/>
        </w:rPr>
        <w:t>SDL installation</w:t>
      </w:r>
      <w:r w:rsidR="00FB6015">
        <w:rPr>
          <w:sz w:val="32"/>
          <w:szCs w:val="32"/>
        </w:rPr>
        <w:t xml:space="preserve"> additional linux command</w:t>
      </w:r>
      <w:r w:rsidR="003E0874">
        <w:rPr>
          <w:sz w:val="32"/>
          <w:szCs w:val="32"/>
        </w:rPr>
        <w:t>:</w:t>
      </w:r>
    </w:p>
    <w:p w14:paraId="638DD424" w14:textId="1C4A7E5F" w:rsidR="004441AF" w:rsidRPr="00387425" w:rsidRDefault="00387425" w:rsidP="005A314F">
      <w:pPr>
        <w:pStyle w:val="ListParagraph"/>
        <w:numPr>
          <w:ilvl w:val="0"/>
          <w:numId w:val="3"/>
        </w:numPr>
        <w:rPr>
          <w:rFonts w:cstheme="minorHAnsi"/>
          <w:sz w:val="32"/>
          <w:szCs w:val="32"/>
        </w:rPr>
      </w:pPr>
      <w:r w:rsidRPr="00387425">
        <w:rPr>
          <w:rFonts w:cstheme="minorHAnsi"/>
          <w:color w:val="202124"/>
          <w:sz w:val="32"/>
          <w:szCs w:val="32"/>
          <w:shd w:val="clear" w:color="auto" w:fill="FFFFFF"/>
        </w:rPr>
        <w:t>sudo apt-get install libsdl2-dev libsdl2-image-dev libsdl2-ttf-dev libsdl2-mixer-dev</w:t>
      </w:r>
      <w:r>
        <w:rPr>
          <w:rFonts w:cstheme="minorHAnsi"/>
          <w:color w:val="202124"/>
          <w:sz w:val="32"/>
          <w:szCs w:val="32"/>
          <w:shd w:val="clear" w:color="auto" w:fill="FFFFFF"/>
        </w:rPr>
        <w:t xml:space="preserve"> </w:t>
      </w:r>
      <w:r w:rsidR="00FB3DD9">
        <w:rPr>
          <w:rFonts w:cstheme="minorHAnsi"/>
          <w:color w:val="202124"/>
          <w:sz w:val="32"/>
          <w:szCs w:val="32"/>
          <w:shd w:val="clear" w:color="auto" w:fill="FFFFFF"/>
        </w:rPr>
        <w:t xml:space="preserve">  </w:t>
      </w:r>
      <w:r w:rsidR="00FB3DD9">
        <w:rPr>
          <w:rFonts w:cstheme="minorHAnsi"/>
          <w:color w:val="202124"/>
          <w:sz w:val="32"/>
          <w:szCs w:val="32"/>
          <w:shd w:val="clear" w:color="auto" w:fill="FFFFFF"/>
        </w:rPr>
        <w:tab/>
      </w:r>
      <w:r w:rsidR="00FB3DD9">
        <w:rPr>
          <w:rFonts w:cstheme="minorHAnsi"/>
          <w:color w:val="202124"/>
          <w:sz w:val="32"/>
          <w:szCs w:val="32"/>
          <w:shd w:val="clear" w:color="auto" w:fill="FFFFFF"/>
        </w:rPr>
        <w:tab/>
        <w:t xml:space="preserve">   #</w:t>
      </w:r>
      <w:r>
        <w:rPr>
          <w:rFonts w:cstheme="minorHAnsi"/>
          <w:color w:val="202124"/>
          <w:sz w:val="32"/>
          <w:szCs w:val="32"/>
          <w:shd w:val="clear" w:color="auto" w:fill="FFFFFF"/>
        </w:rPr>
        <w:t>(</w:t>
      </w:r>
      <w:r w:rsidR="00795788">
        <w:rPr>
          <w:rFonts w:cstheme="minorHAnsi"/>
          <w:color w:val="202124"/>
          <w:sz w:val="32"/>
          <w:szCs w:val="32"/>
          <w:shd w:val="clear" w:color="auto" w:fill="FFFFFF"/>
        </w:rPr>
        <w:t>for image, font</w:t>
      </w:r>
      <w:r w:rsidR="00655B47">
        <w:rPr>
          <w:rFonts w:cstheme="minorHAnsi"/>
          <w:color w:val="202124"/>
          <w:sz w:val="32"/>
          <w:szCs w:val="32"/>
          <w:shd w:val="clear" w:color="auto" w:fill="FFFFFF"/>
        </w:rPr>
        <w:t xml:space="preserve"> and </w:t>
      </w:r>
      <w:r w:rsidR="00242942">
        <w:rPr>
          <w:rFonts w:cstheme="minorHAnsi"/>
          <w:color w:val="202124"/>
          <w:sz w:val="32"/>
          <w:szCs w:val="32"/>
          <w:shd w:val="clear" w:color="auto" w:fill="FFFFFF"/>
        </w:rPr>
        <w:t>music</w:t>
      </w:r>
      <w:r w:rsidR="00795788">
        <w:rPr>
          <w:rFonts w:cstheme="minorHAnsi"/>
          <w:color w:val="202124"/>
          <w:sz w:val="32"/>
          <w:szCs w:val="32"/>
          <w:shd w:val="clear" w:color="auto" w:fill="FFFFFF"/>
        </w:rPr>
        <w:t>)</w:t>
      </w:r>
    </w:p>
    <w:p w14:paraId="3E30A7F8" w14:textId="695B0415" w:rsidR="00370D48" w:rsidRPr="006F5409" w:rsidRDefault="009D71F1" w:rsidP="006F5409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37C84">
        <w:rPr>
          <w:sz w:val="32"/>
          <w:szCs w:val="32"/>
        </w:rPr>
        <w:t>Commands to run the game:</w:t>
      </w:r>
    </w:p>
    <w:p w14:paraId="01294433" w14:textId="71036EBF" w:rsidR="009D71F1" w:rsidRPr="00370D48" w:rsidRDefault="006A35F7" w:rsidP="00370D48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</w:t>
      </w:r>
      <w:r w:rsidR="002E6B23" w:rsidRPr="00370D48">
        <w:rPr>
          <w:sz w:val="32"/>
          <w:szCs w:val="32"/>
        </w:rPr>
        <w:t>ake</w:t>
      </w:r>
    </w:p>
    <w:p w14:paraId="50422650" w14:textId="192B8F59" w:rsidR="00C10A3B" w:rsidRPr="00370D48" w:rsidRDefault="00EA1396" w:rsidP="00370D48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./</w:t>
      </w:r>
      <w:r w:rsidR="006A35F7">
        <w:rPr>
          <w:sz w:val="32"/>
          <w:szCs w:val="32"/>
        </w:rPr>
        <w:t>Stickman-Fight</w:t>
      </w:r>
    </w:p>
    <w:p w14:paraId="416FC735" w14:textId="40180942" w:rsidR="003A1E6A" w:rsidRDefault="003A1E6A" w:rsidP="00AC0B92">
      <w:pPr>
        <w:rPr>
          <w:sz w:val="32"/>
          <w:szCs w:val="32"/>
        </w:rPr>
      </w:pPr>
    </w:p>
    <w:p w14:paraId="7AA965A1" w14:textId="77777777" w:rsidR="0053703F" w:rsidRDefault="0053703F" w:rsidP="00391E81">
      <w:pPr>
        <w:jc w:val="center"/>
        <w:rPr>
          <w:sz w:val="32"/>
          <w:szCs w:val="32"/>
        </w:rPr>
      </w:pPr>
    </w:p>
    <w:p w14:paraId="33824A39" w14:textId="77777777" w:rsidR="0053703F" w:rsidRDefault="0053703F" w:rsidP="00391E81">
      <w:pPr>
        <w:jc w:val="center"/>
        <w:rPr>
          <w:sz w:val="32"/>
          <w:szCs w:val="32"/>
        </w:rPr>
      </w:pPr>
    </w:p>
    <w:p w14:paraId="384C74FB" w14:textId="77777777" w:rsidR="0053703F" w:rsidRDefault="0053703F" w:rsidP="003B5670">
      <w:pPr>
        <w:rPr>
          <w:sz w:val="32"/>
          <w:szCs w:val="32"/>
        </w:rPr>
      </w:pPr>
    </w:p>
    <w:p w14:paraId="29F4BB28" w14:textId="77777777" w:rsidR="0053703F" w:rsidRDefault="0053703F" w:rsidP="00391E81">
      <w:pPr>
        <w:jc w:val="center"/>
        <w:rPr>
          <w:sz w:val="32"/>
          <w:szCs w:val="32"/>
        </w:rPr>
      </w:pPr>
    </w:p>
    <w:p w14:paraId="7527F733" w14:textId="68308F42" w:rsidR="00832825" w:rsidRDefault="002E77F3" w:rsidP="00391E81">
      <w:pPr>
        <w:jc w:val="center"/>
        <w:rPr>
          <w:sz w:val="32"/>
          <w:szCs w:val="32"/>
        </w:rPr>
      </w:pPr>
      <w:r>
        <w:rPr>
          <w:sz w:val="32"/>
          <w:szCs w:val="32"/>
        </w:rPr>
        <w:t>Screenshots:</w:t>
      </w:r>
    </w:p>
    <w:p w14:paraId="7CF48E67" w14:textId="6F039BD3" w:rsidR="002E77F3" w:rsidRDefault="00D97F1A" w:rsidP="00AC0B92">
      <w:pPr>
        <w:rPr>
          <w:sz w:val="32"/>
          <w:szCs w:val="32"/>
        </w:rPr>
      </w:pPr>
      <w:r w:rsidRPr="00D97F1A">
        <w:rPr>
          <w:sz w:val="32"/>
          <w:szCs w:val="32"/>
        </w:rPr>
        <w:drawing>
          <wp:inline distT="0" distB="0" distL="0" distR="0" wp14:anchorId="2C941E3D" wp14:editId="670BD40A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7F992" w14:textId="77777777" w:rsidR="001E3A46" w:rsidRDefault="001E3A46" w:rsidP="00AC0B92">
      <w:pPr>
        <w:rPr>
          <w:sz w:val="32"/>
          <w:szCs w:val="32"/>
        </w:rPr>
      </w:pPr>
    </w:p>
    <w:p w14:paraId="0FA835F3" w14:textId="77777777" w:rsidR="001E3A46" w:rsidRDefault="001E3A46" w:rsidP="00AC0B92">
      <w:pPr>
        <w:rPr>
          <w:sz w:val="32"/>
          <w:szCs w:val="32"/>
        </w:rPr>
      </w:pPr>
    </w:p>
    <w:p w14:paraId="787DD43A" w14:textId="1926F30A" w:rsidR="00221619" w:rsidRDefault="00221619" w:rsidP="00AC0B9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64683C7" wp14:editId="638BCA28">
            <wp:extent cx="5731510" cy="3222625"/>
            <wp:effectExtent l="0" t="0" r="254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C2E2" w14:textId="77777777" w:rsidR="0053703F" w:rsidRDefault="0053703F" w:rsidP="00AC0B92">
      <w:pPr>
        <w:rPr>
          <w:sz w:val="32"/>
          <w:szCs w:val="32"/>
        </w:rPr>
      </w:pPr>
    </w:p>
    <w:p w14:paraId="5626B1F9" w14:textId="77777777" w:rsidR="0053703F" w:rsidRDefault="0053703F" w:rsidP="00AC0B92">
      <w:pPr>
        <w:rPr>
          <w:sz w:val="32"/>
          <w:szCs w:val="32"/>
        </w:rPr>
      </w:pPr>
    </w:p>
    <w:p w14:paraId="7DBEAE2B" w14:textId="38FE9DAD" w:rsidR="00221619" w:rsidRDefault="00221619" w:rsidP="00AC0B92">
      <w:pPr>
        <w:rPr>
          <w:sz w:val="32"/>
          <w:szCs w:val="32"/>
        </w:rPr>
      </w:pPr>
      <w:r w:rsidRPr="00221619">
        <w:rPr>
          <w:sz w:val="32"/>
          <w:szCs w:val="32"/>
        </w:rPr>
        <w:drawing>
          <wp:inline distT="0" distB="0" distL="0" distR="0" wp14:anchorId="010E7526" wp14:editId="65CFC69F">
            <wp:extent cx="5731510" cy="3229610"/>
            <wp:effectExtent l="0" t="0" r="2540" b="8890"/>
            <wp:docPr id="2" name="Picture 2" descr="A picture containing sky, outdoor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ky, outdoor, ligh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3CE31" w14:textId="1639E733" w:rsidR="004C75F0" w:rsidRDefault="004C75F0" w:rsidP="00AC0B92">
      <w:pPr>
        <w:rPr>
          <w:sz w:val="32"/>
          <w:szCs w:val="32"/>
        </w:rPr>
      </w:pPr>
    </w:p>
    <w:p w14:paraId="16EAECD2" w14:textId="2784E9EE" w:rsidR="004C75F0" w:rsidRDefault="004C75F0" w:rsidP="00AC0B92">
      <w:r>
        <w:br/>
      </w:r>
    </w:p>
    <w:p w14:paraId="550E9537" w14:textId="77777777" w:rsidR="003B5670" w:rsidRDefault="003B5670" w:rsidP="00391E81">
      <w:pPr>
        <w:jc w:val="center"/>
        <w:rPr>
          <w:sz w:val="32"/>
          <w:szCs w:val="32"/>
        </w:rPr>
      </w:pPr>
    </w:p>
    <w:p w14:paraId="4667483F" w14:textId="2D2DE749" w:rsidR="004C75F0" w:rsidRDefault="004C75F0" w:rsidP="00391E81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rols of the game:</w:t>
      </w:r>
    </w:p>
    <w:p w14:paraId="52C33749" w14:textId="28597AC3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By default, the hero is not attacking when we start the game.</w:t>
      </w:r>
    </w:p>
    <w:p w14:paraId="52560AA9" w14:textId="776B99AD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 xml:space="preserve">To start the attack by </w:t>
      </w:r>
      <w:r w:rsidR="00175A44" w:rsidRPr="5A8075FE">
        <w:rPr>
          <w:sz w:val="32"/>
          <w:szCs w:val="32"/>
        </w:rPr>
        <w:t>hero,</w:t>
      </w:r>
      <w:r w:rsidRPr="5A8075FE">
        <w:rPr>
          <w:sz w:val="32"/>
          <w:szCs w:val="32"/>
        </w:rPr>
        <w:t xml:space="preserve"> press the spacebar.</w:t>
      </w:r>
    </w:p>
    <w:p w14:paraId="04926029" w14:textId="730B08AD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Now the hero would continue to attack for some time.</w:t>
      </w:r>
    </w:p>
    <w:p w14:paraId="364C6AA9" w14:textId="3481D378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There is a time limit for the hero to attack. Once the hero crosses the time limit it won't be able to attack for a certain small time.</w:t>
      </w:r>
    </w:p>
    <w:p w14:paraId="56A3B9F3" w14:textId="0E9C8280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After that, it can attack.</w:t>
      </w:r>
    </w:p>
    <w:p w14:paraId="2ED00134" w14:textId="2161C677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We could pause the attack of the hero also by pressing the space bar again to save some time before going into the time limit zone.</w:t>
      </w:r>
    </w:p>
    <w:p w14:paraId="4DC0D058" w14:textId="7D970C04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There are three types of attacks the hero can do :</w:t>
      </w:r>
    </w:p>
    <w:p w14:paraId="7DE99D5D" w14:textId="02936BA9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The controls for changing the attacks are:</w:t>
      </w:r>
    </w:p>
    <w:p w14:paraId="5C3B10C3" w14:textId="32154C72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 xml:space="preserve">Q, W, E </w:t>
      </w:r>
    </w:p>
    <w:p w14:paraId="50784BDE" w14:textId="7ED7A9F0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 xml:space="preserve">As enemies are coming from multiple </w:t>
      </w:r>
      <w:r w:rsidR="00175A44" w:rsidRPr="5A8075FE">
        <w:rPr>
          <w:sz w:val="32"/>
          <w:szCs w:val="32"/>
        </w:rPr>
        <w:t>directions,</w:t>
      </w:r>
      <w:r w:rsidRPr="5A8075FE">
        <w:rPr>
          <w:sz w:val="32"/>
          <w:szCs w:val="32"/>
        </w:rPr>
        <w:t xml:space="preserve"> we can change the direction of the hero.</w:t>
      </w:r>
    </w:p>
    <w:p w14:paraId="4430E1BB" w14:textId="1F1882D8" w:rsidR="000262D0" w:rsidRPr="00AC0B92" w:rsidRDefault="5A8075FE" w:rsidP="5A8075FE">
      <w:pPr>
        <w:rPr>
          <w:sz w:val="32"/>
          <w:szCs w:val="32"/>
        </w:rPr>
      </w:pPr>
      <w:r w:rsidRPr="5A8075FE">
        <w:rPr>
          <w:sz w:val="32"/>
          <w:szCs w:val="32"/>
        </w:rPr>
        <w:t>The controls for changing direction are :</w:t>
      </w:r>
    </w:p>
    <w:p w14:paraId="50380936" w14:textId="4874B9FC" w:rsidR="000262D0" w:rsidRPr="00AC0B92" w:rsidRDefault="5A8075FE" w:rsidP="00AC0B92">
      <w:pPr>
        <w:rPr>
          <w:sz w:val="32"/>
          <w:szCs w:val="32"/>
        </w:rPr>
      </w:pPr>
      <w:r w:rsidRPr="5A8075FE">
        <w:rPr>
          <w:sz w:val="32"/>
          <w:szCs w:val="32"/>
        </w:rPr>
        <w:t>A, D</w:t>
      </w:r>
    </w:p>
    <w:p w14:paraId="6D3B470E" w14:textId="360F7B0B" w:rsidR="28C611AE" w:rsidRDefault="28C611AE" w:rsidP="28C611AE">
      <w:pPr>
        <w:rPr>
          <w:sz w:val="32"/>
          <w:szCs w:val="32"/>
        </w:rPr>
      </w:pPr>
    </w:p>
    <w:p w14:paraId="34569DEF" w14:textId="6E741CE9" w:rsidR="000262D0" w:rsidRPr="00AC0B92" w:rsidRDefault="28C611AE" w:rsidP="00AC0B92">
      <w:pPr>
        <w:rPr>
          <w:sz w:val="32"/>
          <w:szCs w:val="32"/>
        </w:rPr>
      </w:pPr>
      <w:r w:rsidRPr="28C611AE">
        <w:rPr>
          <w:sz w:val="32"/>
          <w:szCs w:val="32"/>
        </w:rPr>
        <w:t xml:space="preserve">We can use escape </w:t>
      </w:r>
      <w:r w:rsidR="1C616FA2" w:rsidRPr="1C616FA2">
        <w:rPr>
          <w:sz w:val="32"/>
          <w:szCs w:val="32"/>
        </w:rPr>
        <w:t>button</w:t>
      </w:r>
      <w:r w:rsidRPr="28C611AE">
        <w:rPr>
          <w:sz w:val="32"/>
          <w:szCs w:val="32"/>
        </w:rPr>
        <w:t xml:space="preserve"> from both </w:t>
      </w:r>
      <w:r w:rsidR="04143890" w:rsidRPr="04143890">
        <w:rPr>
          <w:sz w:val="32"/>
          <w:szCs w:val="32"/>
        </w:rPr>
        <w:t>leader board</w:t>
      </w:r>
      <w:r w:rsidRPr="28C611AE">
        <w:rPr>
          <w:sz w:val="32"/>
          <w:szCs w:val="32"/>
        </w:rPr>
        <w:t xml:space="preserve"> as well while playing game to </w:t>
      </w:r>
      <w:r w:rsidR="21CE113C" w:rsidRPr="21CE113C">
        <w:rPr>
          <w:sz w:val="32"/>
          <w:szCs w:val="32"/>
        </w:rPr>
        <w:t>go to the main screen</w:t>
      </w:r>
      <w:r w:rsidR="04143890" w:rsidRPr="04143890">
        <w:rPr>
          <w:sz w:val="32"/>
          <w:szCs w:val="32"/>
        </w:rPr>
        <w:t>.</w:t>
      </w:r>
    </w:p>
    <w:sectPr w:rsidR="000262D0" w:rsidRPr="00AC0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24FFD"/>
    <w:multiLevelType w:val="hybridMultilevel"/>
    <w:tmpl w:val="1C682962"/>
    <w:lvl w:ilvl="0" w:tplc="35D6B2F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026204C"/>
    <w:multiLevelType w:val="hybridMultilevel"/>
    <w:tmpl w:val="4DE6FC60"/>
    <w:lvl w:ilvl="0" w:tplc="4B20621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B357315"/>
    <w:multiLevelType w:val="hybridMultilevel"/>
    <w:tmpl w:val="55AC24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jM2MDS1MDI3MzZR0lEKTi0uzszPAykwqgUArkuXeCwAAAA="/>
  </w:docVars>
  <w:rsids>
    <w:rsidRoot w:val="00AC0B92"/>
    <w:rsid w:val="000262D0"/>
    <w:rsid w:val="000687CD"/>
    <w:rsid w:val="000A28F1"/>
    <w:rsid w:val="00137C84"/>
    <w:rsid w:val="00175A44"/>
    <w:rsid w:val="001E3A46"/>
    <w:rsid w:val="00221619"/>
    <w:rsid w:val="0022223F"/>
    <w:rsid w:val="00242942"/>
    <w:rsid w:val="0028174D"/>
    <w:rsid w:val="002C117A"/>
    <w:rsid w:val="002E1236"/>
    <w:rsid w:val="002E6B23"/>
    <w:rsid w:val="002E77F3"/>
    <w:rsid w:val="00304BFA"/>
    <w:rsid w:val="00370D48"/>
    <w:rsid w:val="003871B4"/>
    <w:rsid w:val="00387425"/>
    <w:rsid w:val="00391E81"/>
    <w:rsid w:val="003A1E6A"/>
    <w:rsid w:val="003B205B"/>
    <w:rsid w:val="003B5670"/>
    <w:rsid w:val="003E0874"/>
    <w:rsid w:val="00405772"/>
    <w:rsid w:val="00422836"/>
    <w:rsid w:val="004441AF"/>
    <w:rsid w:val="00464B7A"/>
    <w:rsid w:val="004948EF"/>
    <w:rsid w:val="004C75F0"/>
    <w:rsid w:val="004F7492"/>
    <w:rsid w:val="0053703F"/>
    <w:rsid w:val="00554978"/>
    <w:rsid w:val="00574F2E"/>
    <w:rsid w:val="0059579B"/>
    <w:rsid w:val="005A314F"/>
    <w:rsid w:val="005A4930"/>
    <w:rsid w:val="005C5F22"/>
    <w:rsid w:val="00655B47"/>
    <w:rsid w:val="00682DC6"/>
    <w:rsid w:val="006A35F7"/>
    <w:rsid w:val="006F5409"/>
    <w:rsid w:val="00727F18"/>
    <w:rsid w:val="007510CD"/>
    <w:rsid w:val="0078701D"/>
    <w:rsid w:val="00795788"/>
    <w:rsid w:val="007E26A1"/>
    <w:rsid w:val="007E27CA"/>
    <w:rsid w:val="00822BBB"/>
    <w:rsid w:val="00832825"/>
    <w:rsid w:val="008B0C67"/>
    <w:rsid w:val="008E6786"/>
    <w:rsid w:val="009505F8"/>
    <w:rsid w:val="0095584A"/>
    <w:rsid w:val="009D71F1"/>
    <w:rsid w:val="009F0E6C"/>
    <w:rsid w:val="00A22556"/>
    <w:rsid w:val="00A4756A"/>
    <w:rsid w:val="00A82A0A"/>
    <w:rsid w:val="00A838CB"/>
    <w:rsid w:val="00A95A90"/>
    <w:rsid w:val="00AB302C"/>
    <w:rsid w:val="00AC0B92"/>
    <w:rsid w:val="00B30F89"/>
    <w:rsid w:val="00B95ABE"/>
    <w:rsid w:val="00BB7195"/>
    <w:rsid w:val="00C10A3B"/>
    <w:rsid w:val="00D12865"/>
    <w:rsid w:val="00D348F6"/>
    <w:rsid w:val="00D37639"/>
    <w:rsid w:val="00D41806"/>
    <w:rsid w:val="00D90D36"/>
    <w:rsid w:val="00D97F1A"/>
    <w:rsid w:val="00DA1A3A"/>
    <w:rsid w:val="00DD12A0"/>
    <w:rsid w:val="00DF375A"/>
    <w:rsid w:val="00DF7533"/>
    <w:rsid w:val="00E4205C"/>
    <w:rsid w:val="00E936BF"/>
    <w:rsid w:val="00EA1396"/>
    <w:rsid w:val="00FB3DD9"/>
    <w:rsid w:val="00FB6015"/>
    <w:rsid w:val="04143890"/>
    <w:rsid w:val="1C616FA2"/>
    <w:rsid w:val="21CE113C"/>
    <w:rsid w:val="28C611AE"/>
    <w:rsid w:val="569746B1"/>
    <w:rsid w:val="57A9C0AC"/>
    <w:rsid w:val="5A80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109E1"/>
  <w15:chartTrackingRefBased/>
  <w15:docId w15:val="{8BBC44B5-6689-4708-9FDB-BC82593D6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10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10C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137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8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4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T2020066 Hasanabbas Momin</dc:creator>
  <cp:keywords/>
  <dc:description/>
  <cp:lastModifiedBy>IMT2020066 Hasanabbas Momin</cp:lastModifiedBy>
  <cp:revision>83</cp:revision>
  <dcterms:created xsi:type="dcterms:W3CDTF">2022-01-02T16:38:00Z</dcterms:created>
  <dcterms:modified xsi:type="dcterms:W3CDTF">2022-01-06T15:59:00Z</dcterms:modified>
</cp:coreProperties>
</file>